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003" w:rsidRPr="00807003" w:rsidRDefault="00807003" w:rsidP="00E771A3">
      <w:pPr>
        <w:keepNext/>
        <w:spacing w:after="240" w:line="240" w:lineRule="auto"/>
        <w:ind w:right="-450"/>
        <w:outlineLvl w:val="1"/>
        <w:rPr>
          <w:rFonts w:asciiTheme="minorHAnsi" w:eastAsia="Times New Roman" w:hAnsiTheme="minorHAnsi" w:cstheme="minorHAnsi"/>
          <w:bCs/>
          <w:color w:val="auto"/>
          <w:sz w:val="32"/>
          <w:szCs w:val="32"/>
        </w:rPr>
      </w:pPr>
      <w:r>
        <w:rPr>
          <w:rFonts w:ascii="Times New Roman" w:hAnsi="Times New Roman" w:cs="Times New Roman"/>
          <w:b/>
          <w:noProof/>
          <w:sz w:val="32"/>
          <w:szCs w:val="32"/>
        </w:rPr>
        <w:drawing>
          <wp:anchor distT="0" distB="0" distL="0" distR="0" simplePos="0" relativeHeight="251659264" behindDoc="0" locked="0" layoutInCell="1" allowOverlap="1" wp14:anchorId="46445844" wp14:editId="46FAF1D5">
            <wp:simplePos x="0" y="0"/>
            <wp:positionH relativeFrom="margin">
              <wp:align>center</wp:align>
            </wp:positionH>
            <wp:positionV relativeFrom="paragraph">
              <wp:posOffset>0</wp:posOffset>
            </wp:positionV>
            <wp:extent cx="6327775" cy="126873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7775" cy="12687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bCs/>
          <w:color w:val="auto"/>
          <w:sz w:val="36"/>
          <w:szCs w:val="36"/>
        </w:rPr>
        <w:t xml:space="preserve">                                                                                      </w:t>
      </w:r>
      <w:r w:rsidRPr="00807003">
        <w:rPr>
          <w:rFonts w:asciiTheme="minorHAnsi" w:eastAsia="Times New Roman" w:hAnsiTheme="minorHAnsi" w:cstheme="minorHAnsi"/>
          <w:bCs/>
          <w:color w:val="auto"/>
          <w:sz w:val="32"/>
          <w:szCs w:val="32"/>
        </w:rPr>
        <w:t>Rose Free Library</w:t>
      </w:r>
    </w:p>
    <w:p w:rsidR="00E771A3" w:rsidRPr="00E771A3" w:rsidRDefault="00E771A3" w:rsidP="00B5509C">
      <w:pPr>
        <w:keepNext/>
        <w:spacing w:after="240" w:line="240" w:lineRule="auto"/>
        <w:ind w:right="-450"/>
        <w:jc w:val="center"/>
        <w:outlineLvl w:val="1"/>
        <w:rPr>
          <w:rFonts w:asciiTheme="minorHAnsi" w:eastAsia="Times New Roman" w:hAnsiTheme="minorHAnsi" w:cstheme="minorHAnsi"/>
          <w:bCs/>
          <w:color w:val="auto"/>
          <w:sz w:val="36"/>
          <w:szCs w:val="36"/>
        </w:rPr>
      </w:pPr>
      <w:r w:rsidRPr="00E771A3">
        <w:rPr>
          <w:rFonts w:asciiTheme="minorHAnsi" w:eastAsia="Times New Roman" w:hAnsiTheme="minorHAnsi" w:cstheme="minorHAnsi"/>
          <w:bCs/>
          <w:color w:val="auto"/>
          <w:sz w:val="36"/>
          <w:szCs w:val="36"/>
        </w:rPr>
        <w:t>Trustee Education Polic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Purpose</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he purpose of the Trustee Education Policy is to comply with New York State Education Law Section 260-d</w:t>
      </w:r>
      <w:r w:rsidRPr="00E771A3">
        <w:rPr>
          <w:rFonts w:asciiTheme="minorHAnsi" w:eastAsia="Times New Roman" w:hAnsiTheme="minorHAnsi" w:cstheme="minorHAnsi"/>
          <w:bCs/>
          <w:color w:val="auto"/>
          <w:vertAlign w:val="superscript"/>
        </w:rPr>
        <w:footnoteReference w:id="1"/>
      </w:r>
      <w:r w:rsidRPr="00E771A3">
        <w:rPr>
          <w:rFonts w:asciiTheme="minorHAnsi" w:eastAsia="Times New Roman" w:hAnsiTheme="minorHAnsi" w:cstheme="minorHAnsi"/>
          <w:bCs/>
          <w:color w:val="auto"/>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member of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Board must demonstrate compliance with this policy by filing evidence with the Board President annuall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dministr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year Trustees are required to complete two hours of continuing education during their term on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Board.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certificates of completion issued by one or more approved providers; or</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a signed self-assurance of completion (included at the end of this policy). </w:t>
      </w:r>
    </w:p>
    <w:p w:rsidR="00E771A3" w:rsidRPr="00E771A3" w:rsidRDefault="00E771A3" w:rsidP="00E771A3">
      <w:pPr>
        <w:numPr>
          <w:ilvl w:val="1"/>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vidence of completion shall be submitted to the Board President by December 31 of each year.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lastRenderedPageBreak/>
        <w:t xml:space="preserve">Compliance will be tracked through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Annual Report to the State. </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t the state level, trustee education providers and activities (topics and formats) are approved by the New York State Library acting on behalf of the Commissioner of Educ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E771A3">
        <w:rPr>
          <w:rFonts w:asciiTheme="minorHAnsi" w:eastAsia="Times New Roman" w:hAnsiTheme="minorHAnsi" w:cstheme="minorHAnsi"/>
          <w:bCs/>
          <w:color w:val="auto"/>
          <w:vertAlign w:val="superscript"/>
        </w:rPr>
        <w:footnoteReference w:id="2"/>
      </w:r>
      <w:r w:rsidRPr="00E771A3">
        <w:rPr>
          <w:rFonts w:asciiTheme="minorHAnsi" w:eastAsia="Times New Roman" w:hAnsiTheme="minorHAnsi" w:cstheme="minorHAnsi"/>
          <w:bCs/>
          <w:color w:val="auto"/>
        </w:rPr>
        <w:t xml:space="preserve">. </w:t>
      </w: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Pre-approved provider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State Library/Division of Library Development</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blic Library System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proofErr w:type="spellStart"/>
      <w:r w:rsidRPr="00E771A3">
        <w:rPr>
          <w:rFonts w:asciiTheme="minorHAnsi" w:eastAsia="Times New Roman" w:hAnsiTheme="minorHAnsi" w:cstheme="minorHAnsi"/>
          <w:bCs/>
          <w:color w:val="auto"/>
        </w:rPr>
        <w:t>WebJunction</w:t>
      </w:r>
      <w:proofErr w:type="spellEnd"/>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Library Association (including the Library Trustees Section and other Sections/Roundtable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Reference and Research Library Resources Council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Empire State Library Network (formerly New York 3Rs Association)</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LISDO (Public Library System Directors Organization)</w:t>
      </w:r>
    </w:p>
    <w:p w:rsid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LA including United for Libraries and other Division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Allowable Format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education may be delivered online or in person. The format of this education may include any of the following:</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Lectures</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orkshop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ebinar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Online courses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ducational programs held at in-person or virtual regional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tate or national library association conference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 xml:space="preserve">Costs of Continue Education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Modest and reasonable costs incurred by a Trustee in complying with the trustee education requirements may be reimbursed by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All continuing education requesting reimbursement must be pre-approved by the </w:t>
      </w:r>
      <w:r w:rsidR="00270462">
        <w:rPr>
          <w:rFonts w:asciiTheme="minorHAnsi" w:eastAsia="Times New Roman" w:hAnsiTheme="minorHAnsi" w:cstheme="minorHAnsi"/>
          <w:bCs/>
          <w:color w:val="auto"/>
        </w:rPr>
        <w:t xml:space="preserve">Rose Free Library </w:t>
      </w:r>
      <w:r w:rsidRPr="00E771A3">
        <w:rPr>
          <w:rFonts w:asciiTheme="minorHAnsi" w:eastAsia="Times New Roman" w:hAnsiTheme="minorHAnsi" w:cstheme="minorHAnsi"/>
          <w:bCs/>
          <w:color w:val="auto"/>
        </w:rPr>
        <w:t xml:space="preserve">Board. </w:t>
      </w:r>
    </w:p>
    <w:p w:rsidR="00E771A3" w:rsidRPr="00E771A3" w:rsidRDefault="00E771A3" w:rsidP="00E771A3">
      <w:pPr>
        <w:spacing w:after="160" w:line="259" w:lineRule="auto"/>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rPr>
        <w:br w:type="page"/>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Self-Assurance of Trustee Education Activity Comple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Beginning January 1, 2023, each library trustee, elected or appointed, of a board of trustees is required to complete a minimum of two hours of trustee education annually. (Education Law 260-d as added by Chapter 468 of the Laws of 2021)</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lease use this self-assurance form if a certificate of completion is not available from the approved education activity provider. Please submit this form to the library board president for review and signature. Trustees should retain a copy of the signed form.</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 give the following assurance that I attended the following trustee education activity:</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rustee Nam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pproved Provider:</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itl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opic/Content: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Format (e.g. workshop, webinar, online cours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Date and Tim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ntact Hours: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Reason for the Absence of a Completion Certificate: </w:t>
      </w: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Signature</w:t>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t>Date</w:t>
      </w: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jc w:val="right"/>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t xml:space="preserve">Adopted: </w:t>
      </w:r>
      <w:bookmarkStart w:id="0" w:name="_GoBack"/>
      <w:bookmarkEnd w:id="0"/>
    </w:p>
    <w:p w:rsidR="00E771A3" w:rsidRPr="00E771A3" w:rsidRDefault="00E771A3" w:rsidP="00E771A3">
      <w:pPr>
        <w:spacing w:after="160" w:line="259" w:lineRule="auto"/>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br w:type="page"/>
      </w:r>
    </w:p>
    <w:p w:rsidR="001217EC" w:rsidRPr="00E771A3" w:rsidRDefault="001217EC" w:rsidP="00E771A3">
      <w:pPr>
        <w:rPr>
          <w:rFonts w:asciiTheme="minorHAnsi" w:hAnsiTheme="minorHAnsi" w:cstheme="minorHAnsi"/>
        </w:rPr>
      </w:pPr>
    </w:p>
    <w:sectPr w:rsidR="001217EC" w:rsidRPr="00E77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708" w:rsidRDefault="00880708" w:rsidP="00E771A3">
      <w:pPr>
        <w:spacing w:line="240" w:lineRule="auto"/>
      </w:pPr>
      <w:r>
        <w:separator/>
      </w:r>
    </w:p>
  </w:endnote>
  <w:endnote w:type="continuationSeparator" w:id="0">
    <w:p w:rsidR="00880708" w:rsidRDefault="00880708"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708" w:rsidRDefault="00880708" w:rsidP="00E771A3">
      <w:pPr>
        <w:spacing w:line="240" w:lineRule="auto"/>
      </w:pPr>
      <w:r>
        <w:separator/>
      </w:r>
    </w:p>
  </w:footnote>
  <w:footnote w:type="continuationSeparator" w:id="0">
    <w:p w:rsidR="00880708" w:rsidRDefault="00880708" w:rsidP="00E771A3">
      <w:pPr>
        <w:spacing w:line="240" w:lineRule="auto"/>
      </w:pPr>
      <w:r>
        <w:continuationSeparator/>
      </w:r>
    </w:p>
  </w:footnote>
  <w:footnote w:id="1">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1217EC"/>
    <w:rsid w:val="00200830"/>
    <w:rsid w:val="00270462"/>
    <w:rsid w:val="00295C31"/>
    <w:rsid w:val="00320BB0"/>
    <w:rsid w:val="0033426A"/>
    <w:rsid w:val="0034164B"/>
    <w:rsid w:val="00376ABD"/>
    <w:rsid w:val="00412181"/>
    <w:rsid w:val="00414C75"/>
    <w:rsid w:val="00432BE8"/>
    <w:rsid w:val="004570F9"/>
    <w:rsid w:val="004C613C"/>
    <w:rsid w:val="005C30D5"/>
    <w:rsid w:val="005D559F"/>
    <w:rsid w:val="00635239"/>
    <w:rsid w:val="0064523B"/>
    <w:rsid w:val="006A5999"/>
    <w:rsid w:val="006E05D7"/>
    <w:rsid w:val="0073159B"/>
    <w:rsid w:val="00792DA6"/>
    <w:rsid w:val="007A5E44"/>
    <w:rsid w:val="007D6B77"/>
    <w:rsid w:val="00807003"/>
    <w:rsid w:val="00880708"/>
    <w:rsid w:val="008A258C"/>
    <w:rsid w:val="008A3DDA"/>
    <w:rsid w:val="008A7DA2"/>
    <w:rsid w:val="008C389F"/>
    <w:rsid w:val="00911382"/>
    <w:rsid w:val="00944C39"/>
    <w:rsid w:val="00963EEA"/>
    <w:rsid w:val="009A162A"/>
    <w:rsid w:val="009E4986"/>
    <w:rsid w:val="00A20E5E"/>
    <w:rsid w:val="00B10D70"/>
    <w:rsid w:val="00B5509C"/>
    <w:rsid w:val="00B77C16"/>
    <w:rsid w:val="00BA0A5C"/>
    <w:rsid w:val="00C24F12"/>
    <w:rsid w:val="00CA4242"/>
    <w:rsid w:val="00E163AF"/>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4</Pages>
  <Words>667</Words>
  <Characters>3805</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                                                                               </vt:lpstr>
      <vt:lpstr>    Trustee Education Policy</vt:lpstr>
      <vt:lpstr>        Purpose</vt:lpstr>
      <vt:lpstr>        Administration</vt:lpstr>
      <vt:lpstr>        Approved Providers</vt:lpstr>
      <vt:lpstr>        Costs of Continue Education </vt:lpstr>
      <vt:lpstr>        Self-Assurance of Trustee Education Activity Completion</vt:lpstr>
    </vt:vector>
  </TitlesOfParts>
  <Company>Pioneer Library System</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Staff</cp:lastModifiedBy>
  <cp:revision>7</cp:revision>
  <cp:lastPrinted>2024-09-18T14:27:00Z</cp:lastPrinted>
  <dcterms:created xsi:type="dcterms:W3CDTF">2023-01-17T15:17:00Z</dcterms:created>
  <dcterms:modified xsi:type="dcterms:W3CDTF">2024-09-18T17:18:00Z</dcterms:modified>
</cp:coreProperties>
</file>